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3B710C" w14:textId="73D5ECBA" w:rsidR="00F41176" w:rsidRDefault="005908E3" w:rsidP="00F41176">
      <w:pPr>
        <w:pStyle w:val="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bookmarkEnd w:id="0"/>
    <w:p w14:paraId="2FE9E704" w14:textId="77777777" w:rsidR="009349DF" w:rsidRDefault="009349DF" w:rsidP="009349DF">
      <w:pPr>
        <w:pStyle w:val="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1061CFB" w:rsidR="0060577E" w:rsidRPr="0008316F" w:rsidRDefault="0060577E" w:rsidP="00103E77">
      <w:pPr>
        <w:pStyle w:val="ac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 w:rsidRPr="004E38E2">
        <w:rPr>
          <w:rFonts w:ascii="Consolas" w:hAnsi="Consolas"/>
          <w:b/>
          <w:bCs/>
          <w:iCs/>
        </w:rPr>
        <w:t>w</w:t>
      </w:r>
      <w:r w:rsidRPr="004E38E2">
        <w:rPr>
          <w:rFonts w:ascii="Consolas" w:hAnsi="Consolas"/>
          <w:b/>
          <w:bCs/>
          <w:iCs/>
        </w:rPr>
        <w:t>e</w:t>
      </w:r>
      <w:r w:rsidR="009349DF" w:rsidRPr="004E38E2">
        <w:rPr>
          <w:rFonts w:ascii="Consolas" w:hAnsi="Consolas"/>
          <w:b/>
          <w:bCs/>
          <w:iCs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ac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ac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6F6FBC">
        <w:rPr>
          <w:rFonts w:ascii="Consolas" w:hAnsi="Consolas"/>
          <w:b/>
          <w:bCs/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6F6FBC">
      <w:pPr>
        <w:pStyle w:val="ac"/>
        <w:numPr>
          <w:ilvl w:val="0"/>
          <w:numId w:val="3"/>
        </w:numPr>
        <w:spacing w:before="0" w:after="0"/>
        <w:ind w:left="714" w:hanging="357"/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6F6FBC">
        <w:rPr>
          <w:rFonts w:ascii="Consolas" w:hAnsi="Consolas"/>
          <w:b/>
          <w:bCs/>
        </w:rPr>
        <w:t>fruits</w:t>
      </w:r>
      <w:r w:rsidRPr="006F6FBC">
        <w:rPr>
          <w:rFonts w:ascii="Consolas" w:hAnsi="Consolas"/>
          <w:b/>
          <w:bCs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>
        <w:t xml:space="preserve">Add header </w:t>
      </w:r>
      <w:r w:rsidRPr="00406179">
        <w:rPr>
          <w:rFonts w:ascii="Consolas" w:hAnsi="Consolas"/>
          <w:b/>
          <w:b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2208B529" w:rsidR="00F41176" w:rsidRPr="00DA70AB" w:rsidRDefault="003A571E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>
        <w:t xml:space="preserve">Keep in mind that you need to change the size of the image files to be </w:t>
      </w:r>
      <w:r w:rsidR="00AF1836">
        <w:t>similar to</w:t>
      </w:r>
      <w:r>
        <w:t xml:space="preserve"> the example above. You can use t</w:t>
      </w:r>
      <w:r w:rsidRPr="003A571E">
        <w:t xml:space="preserve">he </w:t>
      </w:r>
      <w:r w:rsidRPr="00B84F78">
        <w:rPr>
          <w:rFonts w:ascii="Consolas" w:hAnsi="Consolas"/>
          <w:b/>
          <w:bCs/>
        </w:rPr>
        <w:t>&lt;style&gt;</w:t>
      </w:r>
      <w:r w:rsidRPr="003A571E">
        <w:t xml:space="preserve"> tag</w:t>
      </w:r>
      <w:r>
        <w:t>.</w:t>
      </w:r>
    </w:p>
    <w:p w14:paraId="53342EDB" w14:textId="7F8CA8D1" w:rsidR="00133A2E" w:rsidRPr="00133A2E" w:rsidRDefault="00133A2E" w:rsidP="00133A2E">
      <w:pPr>
        <w:pStyle w:val="2"/>
        <w:rPr>
          <w:lang w:val="bg-BG"/>
        </w:rPr>
      </w:pPr>
      <w:r w:rsidRPr="00133A2E">
        <w:lastRenderedPageBreak/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59601274">
            <wp:extent cx="3095625" cy="3691575"/>
            <wp:effectExtent l="19050" t="19050" r="9525" b="2349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1025" cy="3709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3"/>
      </w:pPr>
      <w:r w:rsidRPr="0060577E">
        <w:t>Constraints</w:t>
      </w:r>
    </w:p>
    <w:p w14:paraId="3FB173E8" w14:textId="262CECD6" w:rsidR="00133A2E" w:rsidRDefault="00053EB5" w:rsidP="00103E77">
      <w:pPr>
        <w:pStyle w:val="ac"/>
        <w:numPr>
          <w:ilvl w:val="0"/>
          <w:numId w:val="4"/>
        </w:numPr>
      </w:pPr>
      <w:r>
        <w:t>A n</w:t>
      </w:r>
      <w:r w:rsidR="00133A2E">
        <w:t>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5B05FB9C">
                <wp:simplePos x="0" y="0"/>
                <wp:positionH relativeFrom="margin">
                  <wp:posOffset>-48895</wp:posOffset>
                </wp:positionH>
                <wp:positionV relativeFrom="paragraph">
                  <wp:posOffset>361315</wp:posOffset>
                </wp:positionV>
                <wp:extent cx="4343400" cy="6867525"/>
                <wp:effectExtent l="0" t="0" r="19050" b="285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3400" cy="6867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A1DA3" id="Rectangle 5" o:spid="_x0000_s1026" style="position:absolute;margin-left:-3.85pt;margin-top:28.45pt;width:342pt;height:5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2"/>
      </w:pPr>
      <w:r w:rsidRPr="00FF3501">
        <w:lastRenderedPageBreak/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5C13966B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3"/>
        <w:rPr>
          <w:lang w:val="bg-BG"/>
        </w:rPr>
      </w:pPr>
      <w:r w:rsidRPr="0060577E">
        <w:t>Constraints</w:t>
      </w:r>
    </w:p>
    <w:p w14:paraId="113E1D36" w14:textId="431AA37C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File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980AB2" w:rsidRDefault="00FF3501" w:rsidP="00980AB2">
      <w:pPr>
        <w:numPr>
          <w:ilvl w:val="1"/>
          <w:numId w:val="6"/>
        </w:numPr>
        <w:spacing w:before="0" w:after="0"/>
        <w:ind w:hanging="357"/>
        <w:rPr>
          <w:rFonts w:ascii="Consolas" w:hAnsi="Consolas" w:cs="FreeSans"/>
          <w:lang w:val="bg-BG"/>
        </w:rPr>
      </w:pPr>
      <w:r w:rsidRPr="00FF3501">
        <w:rPr>
          <w:rFonts w:cs="FreeSans"/>
        </w:rPr>
        <w:t xml:space="preserve">Use </w:t>
      </w:r>
      <w:r w:rsidRPr="00980AB2">
        <w:rPr>
          <w:rFonts w:ascii="Consolas" w:hAnsi="Consolas" w:cs="FreeSans"/>
          <w:b/>
          <w:bCs/>
        </w:rPr>
        <w:t>&lt;h1&gt;</w:t>
      </w:r>
    </w:p>
    <w:p w14:paraId="58B6E667" w14:textId="46C14A83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772554">
        <w:rPr>
          <w:rFonts w:cs="FreeSans"/>
          <w:lang w:val="nl-NL"/>
        </w:rPr>
        <w:t xml:space="preserve">Hyperlink: </w:t>
      </w:r>
      <w:r w:rsidRPr="00772554">
        <w:rPr>
          <w:rFonts w:cs="FreeSans"/>
          <w:b/>
          <w:bCs/>
          <w:lang w:val="nl-NL"/>
        </w:rPr>
        <w:t>https://en.wikipedia.org/wiki/Brown_bear</w:t>
      </w:r>
      <w:r w:rsidR="00053EB5" w:rsidRPr="00772554">
        <w:rPr>
          <w:rFonts w:cs="FreeSans"/>
          <w:b/>
          <w:bCs/>
          <w:lang w:val="nl-NL"/>
        </w:rPr>
        <w:t>.</w:t>
      </w:r>
    </w:p>
    <w:p w14:paraId="7BB1D18F" w14:textId="01432CB5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980AB2">
      <w:pPr>
        <w:numPr>
          <w:ilvl w:val="1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2"/>
      </w:pPr>
      <w:r w:rsidRPr="0039064A">
        <w:t>Color Blocks</w:t>
      </w:r>
    </w:p>
    <w:p w14:paraId="67269AC8" w14:textId="7897A656" w:rsidR="0039064A" w:rsidRDefault="0039064A" w:rsidP="0039064A">
      <w:pPr>
        <w:ind w:left="360"/>
      </w:pPr>
      <w:r w:rsidRPr="0039064A">
        <w:t>Use the following HTML:</w:t>
      </w:r>
    </w:p>
    <w:p w14:paraId="2891E330" w14:textId="2D20183E" w:rsidR="00053EB5" w:rsidRDefault="00053EB5" w:rsidP="0039064A">
      <w:pPr>
        <w:ind w:left="360"/>
      </w:pPr>
    </w:p>
    <w:p w14:paraId="1801499E" w14:textId="457020E6" w:rsidR="00053EB5" w:rsidRDefault="00053EB5" w:rsidP="0039064A">
      <w:pPr>
        <w:ind w:left="360"/>
        <w:rPr>
          <w:lang w:val="bg-BG"/>
        </w:rPr>
      </w:pPr>
    </w:p>
    <w:p w14:paraId="191672B4" w14:textId="7EB08952" w:rsidR="00053EB5" w:rsidRPr="0039064A" w:rsidRDefault="00053EB5" w:rsidP="0039064A">
      <w:pPr>
        <w:ind w:left="360"/>
        <w:rPr>
          <w:lang w:val="bg-BG"/>
        </w:rPr>
      </w:pPr>
    </w:p>
    <w:p w14:paraId="17156B77" w14:textId="30F121D0" w:rsidR="0039064A" w:rsidRDefault="0039064A" w:rsidP="003E4163"/>
    <w:p w14:paraId="41EC002D" w14:textId="2DAAEA47" w:rsidR="0039064A" w:rsidRDefault="00980AB2" w:rsidP="003E4163">
      <w:r w:rsidRPr="0039064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31FE7519">
                <wp:simplePos x="0" y="0"/>
                <wp:positionH relativeFrom="margin">
                  <wp:posOffset>-9525</wp:posOffset>
                </wp:positionH>
                <wp:positionV relativeFrom="paragraph">
                  <wp:posOffset>-15367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-.75pt;margin-top:-12.1pt;width:276.8pt;height:124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r w:rsidRPr="0039064A">
        <w:t>nd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2A341A">
      <w:pPr>
        <w:pStyle w:val="3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C8067A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8A66D" w14:textId="77777777" w:rsidR="00C8067A" w:rsidRDefault="00C8067A" w:rsidP="008068A2">
      <w:pPr>
        <w:spacing w:after="0" w:line="240" w:lineRule="auto"/>
      </w:pPr>
      <w:r>
        <w:separator/>
      </w:r>
    </w:p>
  </w:endnote>
  <w:endnote w:type="continuationSeparator" w:id="0">
    <w:p w14:paraId="7F5127AE" w14:textId="77777777" w:rsidR="00C8067A" w:rsidRDefault="00C806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9EBA60" w14:textId="77777777" w:rsidR="00C8067A" w:rsidRDefault="00C8067A" w:rsidP="008068A2">
      <w:pPr>
        <w:spacing w:after="0" w:line="240" w:lineRule="auto"/>
      </w:pPr>
      <w:r>
        <w:separator/>
      </w:r>
    </w:p>
  </w:footnote>
  <w:footnote w:type="continuationSeparator" w:id="0">
    <w:p w14:paraId="1EDEF713" w14:textId="77777777" w:rsidR="00C8067A" w:rsidRDefault="00C806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F51BE"/>
    <w:multiLevelType w:val="hybridMultilevel"/>
    <w:tmpl w:val="477CE5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8329023">
    <w:abstractNumId w:val="0"/>
  </w:num>
  <w:num w:numId="2" w16cid:durableId="1761875636">
    <w:abstractNumId w:val="2"/>
  </w:num>
  <w:num w:numId="3" w16cid:durableId="1087534830">
    <w:abstractNumId w:val="5"/>
  </w:num>
  <w:num w:numId="4" w16cid:durableId="626282787">
    <w:abstractNumId w:val="1"/>
  </w:num>
  <w:num w:numId="5" w16cid:durableId="419059822">
    <w:abstractNumId w:val="3"/>
  </w:num>
  <w:num w:numId="6" w16cid:durableId="248195330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qQUAYL4Bay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092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A341A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06179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8E2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D19F0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6F6FBC"/>
    <w:rsid w:val="00704432"/>
    <w:rsid w:val="007051DF"/>
    <w:rsid w:val="00724DA4"/>
    <w:rsid w:val="00735B20"/>
    <w:rsid w:val="00763912"/>
    <w:rsid w:val="0077255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5B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0AB2"/>
    <w:rsid w:val="009830FD"/>
    <w:rsid w:val="009B4FB4"/>
    <w:rsid w:val="009C0C39"/>
    <w:rsid w:val="009D1805"/>
    <w:rsid w:val="009D52C0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76"/>
    <w:rsid w:val="00A847D3"/>
    <w:rsid w:val="00A94E86"/>
    <w:rsid w:val="00AA3772"/>
    <w:rsid w:val="00AB106E"/>
    <w:rsid w:val="00AB2224"/>
    <w:rsid w:val="00AB3931"/>
    <w:rsid w:val="00AC36D6"/>
    <w:rsid w:val="00AC60FE"/>
    <w:rsid w:val="00AC77AD"/>
    <w:rsid w:val="00AD3214"/>
    <w:rsid w:val="00AE05D3"/>
    <w:rsid w:val="00AE355A"/>
    <w:rsid w:val="00AF1836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4F78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67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116E5"/>
    <w:rsid w:val="00D22895"/>
    <w:rsid w:val="00D3404A"/>
    <w:rsid w:val="00D3678F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73464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af0"/>
    <w:next w:val="af0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af0">
    <w:name w:val="Body Text"/>
    <w:basedOn w:val="a"/>
    <w:link w:val="af1"/>
    <w:uiPriority w:val="99"/>
    <w:semiHidden/>
    <w:unhideWhenUsed/>
    <w:rsid w:val="0060577E"/>
  </w:style>
  <w:style w:type="character" w:customStyle="1" w:styleId="af1">
    <w:name w:val="Основен текст Знак"/>
    <w:basedOn w:val="a0"/>
    <w:link w:val="af0"/>
    <w:uiPriority w:val="99"/>
    <w:semiHidden/>
    <w:rsid w:val="0060577E"/>
  </w:style>
  <w:style w:type="character" w:customStyle="1" w:styleId="UnresolvedMention2">
    <w:name w:val="Unresolved Mention2"/>
    <w:basedOn w:val="a0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AC0CF-68B6-4645-A29E-CEB321F9C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5</cp:revision>
  <cp:lastPrinted>2023-04-24T06:14:00Z</cp:lastPrinted>
  <dcterms:created xsi:type="dcterms:W3CDTF">2021-01-08T10:00:00Z</dcterms:created>
  <dcterms:modified xsi:type="dcterms:W3CDTF">2024-05-08T11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dd65d05d7d8b3850f46c019eb24174c676192b70e11947bf770cc180251400</vt:lpwstr>
  </property>
</Properties>
</file>